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ad9540cdf6feb12b3575a99787c67519efdb8"/>
      <w:r>
        <w:rPr>
          <w:b/>
        </w:rPr>
        <w:t xml:space="preserve">ПРОТОКОЛ ПРО РЕЗУЛЬТАТИ ЗЕМЕЛЬНИХ ТОРГІВ № LRE001-UA-20240405-8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ГОЛ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8.05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8.05.2024 13:3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5,0002 га (рілля) кадастровий номер 5320285301:01:001:0042, яка розташована в с. Устивиця Миргородського (Великобагачанського)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5,0002 га (рілля) кадастровий номер 5320285301:01:001:0042, яка розташована в с. Устивиця Миргородського (Великобагачанського)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634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9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76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90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 Лайф", ЄДРПОУ: 411173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А АГРОФІРМА "АГРОІНВЕСТ" , ЄДРПОУ: 307424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країна 2021", ЄДРПОУ: 441372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АРАНТ-2005", ЄДРПОУ: 325483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раїна 2021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3:25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РАНТ-2005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1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 Лайф"</w:t>
            </w:r>
          </w:p>
        </w:tc>
        <w:tc>
          <w:p>
            <w:pPr>
              <w:pStyle w:val="Compact"/>
              <w:jc w:val="left"/>
            </w:pPr>
            <w:r>
              <w:t xml:space="preserve">1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3:37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А АГРОФІРМА "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5.2024 12:4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раїна 2021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2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РАНТ-2005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1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 Лайф"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0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А АГРОФІРМА "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06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РАНТ-2005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1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раїна 2021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2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 Лайф"</w:t>
            </w:r>
          </w:p>
        </w:tc>
        <w:tc>
          <w:p>
            <w:pPr>
              <w:pStyle w:val="Compact"/>
              <w:jc w:val="left"/>
            </w:pPr>
            <w:r>
              <w:t xml:space="preserve">1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16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А АГРОФІРМА "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06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АРАНТ-2005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1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країна 2021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2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А АГРОФІРМА "АГР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0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 Лайф"</w:t>
            </w:r>
          </w:p>
        </w:tc>
        <w:tc>
          <w:p>
            <w:pPr>
              <w:pStyle w:val="Compact"/>
              <w:jc w:val="left"/>
            </w:pPr>
            <w:r>
              <w:t xml:space="preserve">1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8.05.2024 13:1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Агро Лайф", ЄДРПОУ: 411173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 290,46 грн (п'ять тисяч двісті дев'яносто гривень 4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5 000,00 грн (сто дев'яносто п'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авській області/тг смт Гоголеве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8899998033410981200001666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авській області/тг смт Гоголеве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198150000166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3:3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Агро Лайф", ЄДРПОУ: 411173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ОГОЛ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0:11:25Z</dcterms:created>
  <dcterms:modified xsi:type="dcterms:W3CDTF">2024-06-02T1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